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143C" w:rsidRDefault="008730F0">
      <w:r>
        <w:t>Set A</w:t>
      </w:r>
    </w:p>
    <w:p w:rsidR="008730F0" w:rsidRPr="008730F0" w:rsidRDefault="008730F0" w:rsidP="008730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30F0">
        <w:rPr>
          <w:rFonts w:ascii="Times New Roman" w:eastAsia="Times New Roman" w:hAnsi="Times New Roman" w:cs="Times New Roman"/>
          <w:sz w:val="24"/>
          <w:szCs w:val="24"/>
        </w:rPr>
        <w:t>We'll say that an element in an array is "alone" if there are values before and after it, and those values are different from it. Return a version of the given array where every instance of the given value which is alone is replaced by whichever value to its left or right is larger.</w:t>
      </w:r>
    </w:p>
    <w:p w:rsidR="008730F0" w:rsidRDefault="008730F0" w:rsidP="008730F0">
      <w:pPr>
        <w:rPr>
          <w:rFonts w:ascii="Times New Roman" w:eastAsia="Times New Roman" w:hAnsi="Times New Roman" w:cs="Times New Roman"/>
          <w:sz w:val="24"/>
          <w:szCs w:val="24"/>
        </w:rPr>
      </w:pPr>
      <w:r w:rsidRPr="008730F0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proofErr w:type="gramStart"/>
      <w:r w:rsidRPr="008730F0">
        <w:rPr>
          <w:rFonts w:ascii="Times New Roman" w:eastAsia="Times New Roman" w:hAnsi="Times New Roman" w:cs="Times New Roman"/>
          <w:sz w:val="24"/>
          <w:szCs w:val="24"/>
        </w:rPr>
        <w:t>notAlone</w:t>
      </w:r>
      <w:proofErr w:type="spellEnd"/>
      <w:r w:rsidRPr="008730F0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8730F0">
        <w:rPr>
          <w:rFonts w:ascii="Times New Roman" w:eastAsia="Times New Roman" w:hAnsi="Times New Roman" w:cs="Times New Roman"/>
          <w:sz w:val="24"/>
          <w:szCs w:val="24"/>
        </w:rPr>
        <w:t>[1, 2, 3], 2) → [1, 3, 3]</w:t>
      </w:r>
      <w:r w:rsidRPr="008730F0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8730F0">
        <w:rPr>
          <w:rFonts w:ascii="Times New Roman" w:eastAsia="Times New Roman" w:hAnsi="Times New Roman" w:cs="Times New Roman"/>
          <w:sz w:val="24"/>
          <w:szCs w:val="24"/>
        </w:rPr>
        <w:t>notAlone</w:t>
      </w:r>
      <w:proofErr w:type="spellEnd"/>
      <w:r w:rsidRPr="008730F0">
        <w:rPr>
          <w:rFonts w:ascii="Times New Roman" w:eastAsia="Times New Roman" w:hAnsi="Times New Roman" w:cs="Times New Roman"/>
          <w:sz w:val="24"/>
          <w:szCs w:val="24"/>
        </w:rPr>
        <w:t>([1, 2, 3, 2, 5, 2], 2) → [1, 3, 3, 5, 5, 2]</w:t>
      </w:r>
      <w:r w:rsidRPr="008730F0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8730F0">
        <w:rPr>
          <w:rFonts w:ascii="Times New Roman" w:eastAsia="Times New Roman" w:hAnsi="Times New Roman" w:cs="Times New Roman"/>
          <w:sz w:val="24"/>
          <w:szCs w:val="24"/>
        </w:rPr>
        <w:t>notAlone</w:t>
      </w:r>
      <w:proofErr w:type="spellEnd"/>
      <w:r w:rsidRPr="008730F0">
        <w:rPr>
          <w:rFonts w:ascii="Times New Roman" w:eastAsia="Times New Roman" w:hAnsi="Times New Roman" w:cs="Times New Roman"/>
          <w:sz w:val="24"/>
          <w:szCs w:val="24"/>
        </w:rPr>
        <w:t>([3, 4], 3) → [3, 4]</w:t>
      </w:r>
    </w:p>
    <w:p w:rsidR="008730F0" w:rsidRDefault="008730F0" w:rsidP="008730F0"/>
    <w:p w:rsidR="008730F0" w:rsidRDefault="008730F0" w:rsidP="008730F0"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notAlone</w:t>
      </w:r>
      <w:proofErr w:type="spellEnd"/>
      <w:r>
        <w:t>(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num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val</w:t>
      </w:r>
      <w:proofErr w:type="spellEnd"/>
      <w:r>
        <w:t>) {</w:t>
      </w:r>
    </w:p>
    <w:p w:rsidR="008730F0" w:rsidRDefault="008730F0" w:rsidP="008730F0">
      <w:r>
        <w:t xml:space="preserve">  </w:t>
      </w:r>
    </w:p>
    <w:p w:rsidR="008730F0" w:rsidRDefault="008730F0" w:rsidP="008730F0">
      <w:pPr>
        <w:pBdr>
          <w:bottom w:val="double" w:sz="6" w:space="1" w:color="auto"/>
        </w:pBdr>
      </w:pPr>
      <w:r>
        <w:t>}</w:t>
      </w:r>
    </w:p>
    <w:p w:rsidR="008730F0" w:rsidRDefault="008730F0" w:rsidP="008730F0">
      <w:r>
        <w:t>Set B</w:t>
      </w:r>
    </w:p>
    <w:p w:rsidR="008730F0" w:rsidRDefault="008730F0" w:rsidP="008730F0">
      <w:r>
        <w:t xml:space="preserve">Consider the series of numbers beginning at </w:t>
      </w:r>
      <w:r>
        <w:rPr>
          <w:b/>
          <w:bCs/>
        </w:rPr>
        <w:t>start</w:t>
      </w:r>
      <w:r>
        <w:t xml:space="preserve"> and running up to but not including </w:t>
      </w:r>
      <w:r>
        <w:rPr>
          <w:b/>
          <w:bCs/>
        </w:rPr>
        <w:t>end</w:t>
      </w:r>
      <w:r>
        <w:t>, so for example start=1 and end=5 gives the series 1, 2, 3, 4. Return a new String[] array containing the string form of these numbers, except for multiples of 3, use "Fizz" instead of the number, for multiples of 5 use "Buzz", and for multiples of both 3 and 5 use "</w:t>
      </w:r>
      <w:proofErr w:type="spellStart"/>
      <w:r>
        <w:t>FizzBuzz</w:t>
      </w:r>
      <w:proofErr w:type="spellEnd"/>
      <w:r>
        <w:t xml:space="preserve">". In Java, </w:t>
      </w:r>
      <w:proofErr w:type="spellStart"/>
      <w:proofErr w:type="gramStart"/>
      <w:r>
        <w:t>String.valueOf</w:t>
      </w:r>
      <w:proofErr w:type="spellEnd"/>
      <w:r>
        <w:t>(</w:t>
      </w:r>
      <w:proofErr w:type="gramEnd"/>
      <w:r>
        <w:t xml:space="preserve">xxx) will make the String form of an </w:t>
      </w:r>
      <w:proofErr w:type="spellStart"/>
      <w:r>
        <w:t>int</w:t>
      </w:r>
      <w:proofErr w:type="spellEnd"/>
      <w:r>
        <w:t xml:space="preserve"> or other type.</w:t>
      </w:r>
    </w:p>
    <w:p w:rsidR="008730F0" w:rsidRDefault="008730F0" w:rsidP="008730F0"/>
    <w:p w:rsidR="008730F0" w:rsidRDefault="008730F0" w:rsidP="008730F0">
      <w:proofErr w:type="spellStart"/>
      <w:r>
        <w:t>fizzBuzz</w:t>
      </w:r>
      <w:proofErr w:type="spellEnd"/>
      <w:r>
        <w:t>(1, 6) → ["1", "2", "Fizz", "4", "Buzz"]</w:t>
      </w:r>
      <w:r>
        <w:br/>
      </w:r>
      <w:proofErr w:type="spellStart"/>
      <w:r>
        <w:t>fizzBuzz</w:t>
      </w:r>
      <w:proofErr w:type="spellEnd"/>
      <w:r>
        <w:t>(1, 8) → ["1", "2", "Fizz", "4", "Buzz", "Fizz", "7"]</w:t>
      </w:r>
      <w:r>
        <w:br/>
      </w:r>
      <w:proofErr w:type="spellStart"/>
      <w:r>
        <w:t>fizzBuzz</w:t>
      </w:r>
      <w:proofErr w:type="spellEnd"/>
      <w:r>
        <w:t>(1, 11) → ["1", "2", "Fizz", "4", "Buzz", "Fizz", "7", "8", "Fizz", "Buzz"]</w:t>
      </w:r>
    </w:p>
    <w:p w:rsidR="008730F0" w:rsidRDefault="008730F0" w:rsidP="008730F0"/>
    <w:p w:rsidR="008730F0" w:rsidRDefault="008730F0" w:rsidP="008730F0">
      <w:bookmarkStart w:id="0" w:name="_GoBack"/>
      <w:bookmarkEnd w:id="0"/>
      <w:r>
        <w:t xml:space="preserve">public String[] </w:t>
      </w:r>
      <w:proofErr w:type="spellStart"/>
      <w:r>
        <w:t>fizzBuzz</w:t>
      </w:r>
      <w:proofErr w:type="spellEnd"/>
      <w:r>
        <w:t>(</w:t>
      </w:r>
      <w:proofErr w:type="spellStart"/>
      <w:r>
        <w:t>int</w:t>
      </w:r>
      <w:proofErr w:type="spellEnd"/>
      <w:r>
        <w:t xml:space="preserve"> start, </w:t>
      </w:r>
      <w:proofErr w:type="spellStart"/>
      <w:r>
        <w:t>int</w:t>
      </w:r>
      <w:proofErr w:type="spellEnd"/>
      <w:r>
        <w:t xml:space="preserve"> end) {</w:t>
      </w:r>
    </w:p>
    <w:p w:rsidR="008730F0" w:rsidRDefault="008730F0" w:rsidP="008730F0">
      <w:r>
        <w:t xml:space="preserve">  </w:t>
      </w:r>
    </w:p>
    <w:p w:rsidR="008730F0" w:rsidRDefault="008730F0" w:rsidP="008730F0">
      <w:r>
        <w:t>}</w:t>
      </w:r>
    </w:p>
    <w:sectPr w:rsidR="008730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tjQ1MzGztDAxMTNX0lEKTi0uzszPAykwrAUA9BQRRSwAAAA="/>
  </w:docVars>
  <w:rsids>
    <w:rsidRoot w:val="008730F0"/>
    <w:rsid w:val="004A143C"/>
    <w:rsid w:val="00873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C28EF"/>
  <w15:chartTrackingRefBased/>
  <w15:docId w15:val="{50F02A98-05DE-418F-BBB4-35E3347CF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x2">
    <w:name w:val="max2"/>
    <w:basedOn w:val="Normal"/>
    <w:rsid w:val="008730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921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2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.islam</dc:creator>
  <cp:keywords/>
  <dc:description/>
  <cp:lastModifiedBy>samiul.islam</cp:lastModifiedBy>
  <cp:revision>1</cp:revision>
  <dcterms:created xsi:type="dcterms:W3CDTF">2018-09-24T05:12:00Z</dcterms:created>
  <dcterms:modified xsi:type="dcterms:W3CDTF">2018-09-24T05:16:00Z</dcterms:modified>
</cp:coreProperties>
</file>